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54451" w14:textId="77777777" w:rsidR="0062335D" w:rsidRPr="00C967AE" w:rsidRDefault="00933CC6" w:rsidP="00C967AE">
      <w:pPr>
        <w:pStyle w:val="NoSpacing"/>
        <w:jc w:val="center"/>
        <w:rPr>
          <w:b/>
          <w:sz w:val="44"/>
          <w:szCs w:val="44"/>
        </w:rPr>
      </w:pPr>
      <w:bookmarkStart w:id="0" w:name="_GoBack"/>
      <w:bookmarkEnd w:id="0"/>
      <w:r w:rsidRPr="00C967AE">
        <w:rPr>
          <w:b/>
          <w:sz w:val="44"/>
          <w:szCs w:val="44"/>
        </w:rPr>
        <w:t xml:space="preserve">Things </w:t>
      </w:r>
      <w:proofErr w:type="gramStart"/>
      <w:r w:rsidRPr="00C967AE">
        <w:rPr>
          <w:b/>
          <w:sz w:val="44"/>
          <w:szCs w:val="44"/>
        </w:rPr>
        <w:t>To</w:t>
      </w:r>
      <w:proofErr w:type="gramEnd"/>
      <w:r w:rsidRPr="00C967AE">
        <w:rPr>
          <w:b/>
          <w:sz w:val="44"/>
          <w:szCs w:val="44"/>
        </w:rPr>
        <w:t xml:space="preserve"> Be ASHAMED Of Ever Doing</w:t>
      </w:r>
    </w:p>
    <w:p w14:paraId="5F6AA773" w14:textId="77777777" w:rsidR="00C967AE" w:rsidRDefault="00C967AE" w:rsidP="00C967AE">
      <w:pPr>
        <w:pStyle w:val="NoSpacing"/>
      </w:pPr>
    </w:p>
    <w:p w14:paraId="19A6C052" w14:textId="77777777" w:rsidR="00C967AE" w:rsidRPr="00C967AE" w:rsidRDefault="00C967AE" w:rsidP="00C967AE">
      <w:pPr>
        <w:pStyle w:val="NoSpacing"/>
      </w:pPr>
      <w:r w:rsidRPr="00C967AE">
        <w:t xml:space="preserve">BROTHERS and SISTERS, if you see on </w:t>
      </w:r>
      <w:proofErr w:type="spellStart"/>
      <w:r w:rsidRPr="00C967AE">
        <w:t>facebook</w:t>
      </w:r>
      <w:proofErr w:type="spellEnd"/>
      <w:r w:rsidRPr="00C967AE">
        <w:t xml:space="preserve">, or HEAR a PERSON say </w:t>
      </w:r>
      <w:proofErr w:type="spellStart"/>
      <w:r w:rsidRPr="00C967AE">
        <w:t>shabbath</w:t>
      </w:r>
      <w:proofErr w:type="spellEnd"/>
      <w:r w:rsidRPr="00C967AE">
        <w:t xml:space="preserve"> </w:t>
      </w:r>
      <w:proofErr w:type="spellStart"/>
      <w:r w:rsidRPr="00C967AE">
        <w:t>shalam</w:t>
      </w:r>
      <w:proofErr w:type="spellEnd"/>
      <w:r w:rsidRPr="00C967AE">
        <w:t xml:space="preserve">, shabbat </w:t>
      </w:r>
      <w:proofErr w:type="spellStart"/>
      <w:r w:rsidRPr="00C967AE">
        <w:t>shalam</w:t>
      </w:r>
      <w:proofErr w:type="spellEnd"/>
      <w:r w:rsidRPr="00C967AE">
        <w:t xml:space="preserve">, sabbath shalom, shabbat </w:t>
      </w:r>
      <w:proofErr w:type="spellStart"/>
      <w:r w:rsidRPr="00C967AE">
        <w:t>shalawam</w:t>
      </w:r>
      <w:proofErr w:type="spellEnd"/>
      <w:r w:rsidRPr="00C967AE">
        <w:t xml:space="preserve">, happy sabbath, hello, greetings, or Hi, salute and greet them back!  Did you KNOW that we are to BE ASHAMED of many things INCLUDING of silence before them that SALUTE </w:t>
      </w:r>
      <w:proofErr w:type="gramStart"/>
      <w:r w:rsidRPr="00C967AE">
        <w:t>US?:</w:t>
      </w:r>
      <w:proofErr w:type="gramEnd"/>
    </w:p>
    <w:p w14:paraId="2D2CBF97" w14:textId="77777777" w:rsidR="00C967AE" w:rsidRPr="00C967AE" w:rsidRDefault="00C967AE" w:rsidP="00C967AE">
      <w:pPr>
        <w:pStyle w:val="NoSpacing"/>
      </w:pPr>
    </w:p>
    <w:p w14:paraId="28BEC75E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>Ecclesiasticus 41:17 BE ASHAMED of WHOREDOM before father and mother: and of a lie before a prince and a mighty man;</w:t>
      </w:r>
    </w:p>
    <w:p w14:paraId="39F32DE0" w14:textId="77777777" w:rsidR="00C967AE" w:rsidRPr="00C967AE" w:rsidRDefault="00C967AE" w:rsidP="00C967AE">
      <w:pPr>
        <w:pStyle w:val="NoSpacing"/>
      </w:pPr>
      <w:r w:rsidRPr="00C967AE">
        <w:t>(being a slut especially in front of your parents, whether a male or female; being a liar)</w:t>
      </w:r>
    </w:p>
    <w:p w14:paraId="4133C437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>:18 Of an OFFENCE before a judge and ruler; of INIQUITY before a congregation and people; of UNJUST DEALING before thy partner and friend;</w:t>
      </w:r>
    </w:p>
    <w:p w14:paraId="79FB43A6" w14:textId="77777777" w:rsidR="00C967AE" w:rsidRPr="00C967AE" w:rsidRDefault="00C967AE" w:rsidP="00C967AE">
      <w:pPr>
        <w:pStyle w:val="NoSpacing"/>
      </w:pPr>
      <w:r w:rsidRPr="00C967AE">
        <w:t>(Offending a person that has the IMMEDIATE POWER to punish you; being in a congregation and SINNING and being shameless and DIABOLICAL within that group of people; being unfaithful and disloyal to those close to you NO MATTER how you have suffered in your own life PREVIOUSLY;)</w:t>
      </w:r>
    </w:p>
    <w:p w14:paraId="375F370F" w14:textId="77777777" w:rsidR="00C967AE" w:rsidRPr="00C967AE" w:rsidRDefault="00C967AE" w:rsidP="00C967AE">
      <w:pPr>
        <w:pStyle w:val="NoSpacing"/>
      </w:pPr>
    </w:p>
    <w:p w14:paraId="5AD008BF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 xml:space="preserve">:19 And of theft in regard of the place where thou </w:t>
      </w:r>
      <w:proofErr w:type="spellStart"/>
      <w:r w:rsidRPr="00C967AE">
        <w:rPr>
          <w:b/>
        </w:rPr>
        <w:t>sojournest</w:t>
      </w:r>
      <w:proofErr w:type="spellEnd"/>
      <w:r w:rsidRPr="00C967AE">
        <w:rPr>
          <w:b/>
        </w:rPr>
        <w:t>, and in regard of the truth of God and his covenant; and to lean with thine elbow upon the meat; and of scorning to give and take;</w:t>
      </w:r>
    </w:p>
    <w:p w14:paraId="79EC8078" w14:textId="77777777" w:rsidR="00C967AE" w:rsidRPr="00C967AE" w:rsidRDefault="00C967AE" w:rsidP="00C967AE">
      <w:pPr>
        <w:pStyle w:val="NoSpacing"/>
      </w:pPr>
      <w:r w:rsidRPr="00C967AE">
        <w:t>(Stealing from those that open their doors to you; in being against the truth or the LORD; being GREEDY and selfish in a place you are visiting or staying; being a person that hates to GIVE)</w:t>
      </w:r>
    </w:p>
    <w:p w14:paraId="010969D1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 xml:space="preserve">:20 AND OF SILENCE before them that salute thee; and to look upon </w:t>
      </w:r>
      <w:proofErr w:type="gramStart"/>
      <w:r w:rsidRPr="00C967AE">
        <w:rPr>
          <w:b/>
        </w:rPr>
        <w:t>an</w:t>
      </w:r>
      <w:proofErr w:type="gramEnd"/>
      <w:r w:rsidRPr="00C967AE">
        <w:rPr>
          <w:b/>
        </w:rPr>
        <w:t xml:space="preserve"> harlot; </w:t>
      </w:r>
    </w:p>
    <w:p w14:paraId="612D31E5" w14:textId="77777777" w:rsidR="00C967AE" w:rsidRPr="00C967AE" w:rsidRDefault="00C967AE" w:rsidP="00C967AE">
      <w:pPr>
        <w:pStyle w:val="NoSpacing"/>
      </w:pPr>
      <w:r>
        <w:t>(</w:t>
      </w:r>
      <w:r w:rsidRPr="00C967AE">
        <w:t>IGNORING people and BEING RUDE</w:t>
      </w:r>
      <w:r>
        <w:t xml:space="preserve"> as if that is not a sin</w:t>
      </w:r>
      <w:r w:rsidRPr="00C967AE">
        <w:t>; being desirous of a whorish woman.)</w:t>
      </w:r>
    </w:p>
    <w:p w14:paraId="1DDFF629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>:21 And to TURN AWAY thy face FROM THY KINSMAN; or to take away a portion or a gift; or to gaze upon another man's wife.</w:t>
      </w:r>
    </w:p>
    <w:p w14:paraId="33F34B47" w14:textId="77777777" w:rsidR="00C967AE" w:rsidRPr="00C967AE" w:rsidRDefault="00C967AE" w:rsidP="00C967AE">
      <w:pPr>
        <w:pStyle w:val="NoSpacing"/>
      </w:pPr>
      <w:r>
        <w:t>(T</w:t>
      </w:r>
      <w:r w:rsidRPr="00C967AE">
        <w:t xml:space="preserve">o ignore </w:t>
      </w:r>
      <w:r>
        <w:t xml:space="preserve">OR BE UNCARING TOWARD YOUR OWN PEOPLE: </w:t>
      </w:r>
      <w:r w:rsidRPr="00C967AE">
        <w:rPr>
          <w:b/>
        </w:rPr>
        <w:t>Proverbs 14:21</w:t>
      </w:r>
      <w:r w:rsidRPr="00C967AE">
        <w:t>, even those yo</w:t>
      </w:r>
      <w:r>
        <w:t>u</w:t>
      </w:r>
      <w:r w:rsidRPr="00C967AE">
        <w:t xml:space="preserve"> do not agre</w:t>
      </w:r>
      <w:r>
        <w:t>e with! to not give a portion,</w:t>
      </w:r>
      <w:r w:rsidRPr="00C967AE">
        <w:t xml:space="preserve"> gift</w:t>
      </w:r>
      <w:r>
        <w:t xml:space="preserve"> or share with one deserving; or stare</w:t>
      </w:r>
      <w:r w:rsidRPr="00C967AE">
        <w:t xml:space="preserve"> longingly and covet</w:t>
      </w:r>
      <w:r>
        <w:t>ing</w:t>
      </w:r>
      <w:r w:rsidRPr="00C967AE">
        <w:t xml:space="preserve"> a</w:t>
      </w:r>
      <w:r>
        <w:t>nother</w:t>
      </w:r>
      <w:r w:rsidRPr="00C967AE">
        <w:t xml:space="preserve"> man's woman;)</w:t>
      </w:r>
    </w:p>
    <w:p w14:paraId="179BA81B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 xml:space="preserve">:22 Or to be </w:t>
      </w:r>
      <w:proofErr w:type="spellStart"/>
      <w:r w:rsidRPr="00C967AE">
        <w:rPr>
          <w:b/>
        </w:rPr>
        <w:t>overbusy</w:t>
      </w:r>
      <w:proofErr w:type="spellEnd"/>
      <w:r w:rsidRPr="00C967AE">
        <w:rPr>
          <w:b/>
        </w:rPr>
        <w:t xml:space="preserve"> with his maid, and COME NOT near her bed; or of upbraiding speeches before friends; and after thou hast given, upbraid not;</w:t>
      </w:r>
    </w:p>
    <w:p w14:paraId="498CC7F5" w14:textId="77777777" w:rsidR="00C967AE" w:rsidRPr="00C967AE" w:rsidRDefault="00C967AE" w:rsidP="00C967AE">
      <w:pPr>
        <w:pStyle w:val="NoSpacing"/>
      </w:pPr>
      <w:r w:rsidRPr="00C967AE">
        <w:t>(always being around another man's woman as if she's yours, and make sure YOU NEVER have sex with her; of upbraiding (GROSS disrespect, cruel hateful behavior), so even in jest choose a different joke to your friend; if you give money or a gift upbraiding is also making a person feel bad, or insulting them and kicking them when they are down.)</w:t>
      </w:r>
    </w:p>
    <w:p w14:paraId="38DFEC07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>:23 Or of ITERATING AND SPEAKING again that which thou hast heard; and of REVEALING of secrets.</w:t>
      </w:r>
    </w:p>
    <w:p w14:paraId="016EA336" w14:textId="77777777" w:rsidR="00C967AE" w:rsidRPr="00C967AE" w:rsidRDefault="00C967AE" w:rsidP="00C967AE">
      <w:pPr>
        <w:pStyle w:val="NoSpacing"/>
      </w:pPr>
      <w:r w:rsidRPr="00C967AE">
        <w:t>(Whether in anger, or because you are not loyal, STILL never tell another things a friend or family member tells you in confidence, especially painful experiences such as being raped, molested, etc.)</w:t>
      </w:r>
    </w:p>
    <w:p w14:paraId="0C77F9DB" w14:textId="77777777" w:rsidR="00C967AE" w:rsidRPr="00C967AE" w:rsidRDefault="00C967AE" w:rsidP="00C967AE">
      <w:pPr>
        <w:pStyle w:val="NoSpacing"/>
      </w:pPr>
    </w:p>
    <w:p w14:paraId="71B8F29D" w14:textId="77777777" w:rsidR="00C967AE" w:rsidRPr="00C967AE" w:rsidRDefault="00C967AE" w:rsidP="00C967AE">
      <w:pPr>
        <w:pStyle w:val="NoSpacing"/>
        <w:rPr>
          <w:b/>
        </w:rPr>
      </w:pPr>
      <w:r w:rsidRPr="00C967AE">
        <w:rPr>
          <w:b/>
        </w:rPr>
        <w:t xml:space="preserve">:24 So shalt thou be TRULY SHAMEFACED and find </w:t>
      </w:r>
      <w:proofErr w:type="spellStart"/>
      <w:r w:rsidRPr="00C967AE">
        <w:rPr>
          <w:b/>
        </w:rPr>
        <w:t>favour</w:t>
      </w:r>
      <w:proofErr w:type="spellEnd"/>
      <w:r w:rsidRPr="00C967AE">
        <w:rPr>
          <w:b/>
        </w:rPr>
        <w:t xml:space="preserve"> before all men. </w:t>
      </w:r>
    </w:p>
    <w:p w14:paraId="5F40753F" w14:textId="77777777" w:rsidR="00C967AE" w:rsidRPr="00C967AE" w:rsidRDefault="00C967AE" w:rsidP="00C967AE">
      <w:pPr>
        <w:pStyle w:val="NoSpacing"/>
      </w:pPr>
      <w:r w:rsidRPr="00C967AE">
        <w:t xml:space="preserve">(Also, be ASHAMED to the point of NOT doing these things, which is </w:t>
      </w:r>
      <w:r>
        <w:t>being truly shamefaced or meek.</w:t>
      </w:r>
      <w:r w:rsidRPr="00C967AE">
        <w:t>)</w:t>
      </w:r>
    </w:p>
    <w:p w14:paraId="46DECC06" w14:textId="77777777" w:rsidR="00C967AE" w:rsidRPr="00C967AE" w:rsidRDefault="00C967AE" w:rsidP="00C967AE">
      <w:pPr>
        <w:pStyle w:val="NoSpacing"/>
      </w:pPr>
    </w:p>
    <w:p w14:paraId="6C45EFB9" w14:textId="77777777" w:rsidR="00C967AE" w:rsidRDefault="00C967AE" w:rsidP="00C967AE">
      <w:pPr>
        <w:pStyle w:val="NoSpacing"/>
      </w:pPr>
      <w:r>
        <w:t xml:space="preserve">All praises glory and appreciation to our Holy </w:t>
      </w:r>
      <w:r w:rsidR="00BF7E95">
        <w:t>Creator and Heavenly Father, and Perfect Lord and Messiah Jesus</w:t>
      </w:r>
      <w:r>
        <w:t>.</w:t>
      </w:r>
    </w:p>
    <w:p w14:paraId="520A7B7A" w14:textId="77777777" w:rsidR="00C967AE" w:rsidRDefault="00C967AE" w:rsidP="00C967AE">
      <w:pPr>
        <w:pStyle w:val="NoSpacing"/>
      </w:pPr>
    </w:p>
    <w:p w14:paraId="772FC71E" w14:textId="77777777" w:rsidR="00933CC6" w:rsidRPr="00C967AE" w:rsidRDefault="00C967AE" w:rsidP="00C967AE">
      <w:pPr>
        <w:pStyle w:val="NoSpacing"/>
      </w:pPr>
      <w:r w:rsidRPr="00C967AE">
        <w:t xml:space="preserve">1611 king </w:t>
      </w:r>
      <w:proofErr w:type="spellStart"/>
      <w:r w:rsidRPr="00C967AE">
        <w:t>james</w:t>
      </w:r>
      <w:proofErr w:type="spellEnd"/>
      <w:r w:rsidRPr="00C967AE">
        <w:t xml:space="preserve"> version bible</w:t>
      </w:r>
      <w:r w:rsidR="009B2DF3">
        <w:t>; www.thetruththebible.com</w:t>
      </w:r>
    </w:p>
    <w:sectPr w:rsidR="00933CC6" w:rsidRPr="00C96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A2NDQ2sDQyMjJR0lEKTi0uzszPAykwrAUALNhgNiwAAAA="/>
  </w:docVars>
  <w:rsids>
    <w:rsidRoot w:val="00933CC6"/>
    <w:rsid w:val="00014317"/>
    <w:rsid w:val="001458A0"/>
    <w:rsid w:val="00930ACA"/>
    <w:rsid w:val="00933CC6"/>
    <w:rsid w:val="009B2DF3"/>
    <w:rsid w:val="00BF7E95"/>
    <w:rsid w:val="00C9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69DB7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67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1:32:00Z</dcterms:created>
  <dcterms:modified xsi:type="dcterms:W3CDTF">2018-08-15T01:32:00Z</dcterms:modified>
</cp:coreProperties>
</file>